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Ak1"/>
        <w:tblW w:w="9924" w:type="dxa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9F2E1D" w:rsidRPr="00416CCF" w14:paraId="60D3CE7B" w14:textId="77777777" w:rsidTr="009F2E1D">
        <w:tc>
          <w:tcPr>
            <w:tcW w:w="9924" w:type="dxa"/>
            <w:shd w:val="clear" w:color="auto" w:fill="F2F2F2" w:themeFill="background1" w:themeFillShade="F2"/>
          </w:tcPr>
          <w:p w14:paraId="3AFEECEB" w14:textId="77777777" w:rsidR="009F2E1D" w:rsidRPr="00416CCF" w:rsidRDefault="009F2E1D" w:rsidP="00804D5A">
            <w:pPr>
              <w:pStyle w:val="AralkYok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RAŞTIRMANIN ADI</w:t>
            </w:r>
          </w:p>
        </w:tc>
      </w:tr>
      <w:tr w:rsidR="00F80407" w:rsidRPr="00416CCF" w14:paraId="1635C11B" w14:textId="77777777" w:rsidTr="00F80407">
        <w:tc>
          <w:tcPr>
            <w:tcW w:w="9924" w:type="dxa"/>
          </w:tcPr>
          <w:p w14:paraId="50B2520E" w14:textId="77777777" w:rsidR="00F80407" w:rsidRDefault="00F80407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698926A" w14:textId="3C01F0D4" w:rsidR="004150EC" w:rsidRPr="00416CCF" w:rsidRDefault="004150EC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64AE2887" w14:textId="77777777" w:rsidR="009F2E1D" w:rsidRPr="00416CCF" w:rsidRDefault="009F2E1D" w:rsidP="009F2E1D">
      <w:pPr>
        <w:pStyle w:val="AralkYok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Ak1"/>
        <w:tblW w:w="9924" w:type="dxa"/>
        <w:tblInd w:w="-431" w:type="dxa"/>
        <w:tblLook w:val="04A0" w:firstRow="1" w:lastRow="0" w:firstColumn="1" w:lastColumn="0" w:noHBand="0" w:noVBand="1"/>
      </w:tblPr>
      <w:tblGrid>
        <w:gridCol w:w="851"/>
        <w:gridCol w:w="9073"/>
      </w:tblGrid>
      <w:tr w:rsidR="009F2E1D" w:rsidRPr="00416CCF" w14:paraId="58CC2C20" w14:textId="77777777" w:rsidTr="009F2E1D">
        <w:tc>
          <w:tcPr>
            <w:tcW w:w="9924" w:type="dxa"/>
            <w:gridSpan w:val="2"/>
            <w:shd w:val="clear" w:color="auto" w:fill="F2F2F2" w:themeFill="background1" w:themeFillShade="F2"/>
          </w:tcPr>
          <w:p w14:paraId="0855A5F4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BAŞVURU DURUMU</w:t>
            </w:r>
          </w:p>
        </w:tc>
      </w:tr>
      <w:tr w:rsidR="009F2E1D" w:rsidRPr="00416CCF" w14:paraId="3F9E1CDB" w14:textId="77777777" w:rsidTr="009F2E1D">
        <w:sdt>
          <w:sdtPr>
            <w:rPr>
              <w:rFonts w:ascii="Times New Roman" w:hAnsi="Times New Roman" w:cs="Times New Roman"/>
              <w:color w:val="000000" w:themeColor="text1"/>
              <w:szCs w:val="20"/>
            </w:rPr>
            <w:id w:val="4714917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FFFFFF" w:themeFill="background1"/>
              </w:tcPr>
              <w:p w14:paraId="2BC5A117" w14:textId="3F57A8CB" w:rsidR="009F2E1D" w:rsidRPr="00416CCF" w:rsidRDefault="00F80407" w:rsidP="00804D5A">
                <w:pPr>
                  <w:pStyle w:val="AralkYok"/>
                  <w:rPr>
                    <w:rFonts w:ascii="Times New Roman" w:hAnsi="Times New Roman" w:cs="Times New Roman"/>
                    <w:color w:val="000000" w:themeColor="text1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color w:val="000000" w:themeColor="text1"/>
                    <w:szCs w:val="20"/>
                  </w:rPr>
                  <w:t>☐</w:t>
                </w:r>
              </w:p>
            </w:tc>
          </w:sdtContent>
        </w:sdt>
        <w:tc>
          <w:tcPr>
            <w:tcW w:w="9073" w:type="dxa"/>
          </w:tcPr>
          <w:p w14:paraId="57C1C48C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eni Başvuru</w:t>
            </w:r>
          </w:p>
        </w:tc>
      </w:tr>
      <w:tr w:rsidR="009F2E1D" w:rsidRPr="00416CCF" w14:paraId="11C885A5" w14:textId="77777777" w:rsidTr="009F2E1D">
        <w:sdt>
          <w:sdtPr>
            <w:rPr>
              <w:rFonts w:ascii="Times New Roman" w:hAnsi="Times New Roman" w:cs="Times New Roman"/>
              <w:color w:val="000000" w:themeColor="text1"/>
              <w:szCs w:val="20"/>
            </w:rPr>
            <w:id w:val="-18063135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FFFFFF" w:themeFill="background1"/>
              </w:tcPr>
              <w:p w14:paraId="2FC5C9E9" w14:textId="77777777" w:rsidR="009F2E1D" w:rsidRPr="00416CCF" w:rsidRDefault="009F2E1D" w:rsidP="00804D5A">
                <w:pPr>
                  <w:pStyle w:val="AralkYok"/>
                  <w:rPr>
                    <w:rFonts w:ascii="Times New Roman" w:hAnsi="Times New Roman" w:cs="Times New Roman"/>
                    <w:color w:val="000000" w:themeColor="text1"/>
                    <w:szCs w:val="20"/>
                  </w:rPr>
                </w:pPr>
                <w:r w:rsidRPr="00416CCF">
                  <w:rPr>
                    <w:rFonts w:ascii="Segoe UI Symbol" w:hAnsi="Segoe UI Symbol" w:cs="Segoe UI Symbol"/>
                    <w:color w:val="000000" w:themeColor="text1"/>
                    <w:szCs w:val="20"/>
                  </w:rPr>
                  <w:t>☐</w:t>
                </w:r>
              </w:p>
            </w:tc>
          </w:sdtContent>
        </w:sdt>
        <w:tc>
          <w:tcPr>
            <w:tcW w:w="9073" w:type="dxa"/>
          </w:tcPr>
          <w:p w14:paraId="51DFCD01" w14:textId="1E50B292" w:rsidR="009F2E1D" w:rsidRPr="00416CCF" w:rsidRDefault="004F3D46" w:rsidP="004F3D46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vizyon</w:t>
            </w:r>
            <w:r w:rsidR="009F2E1D"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Başvuru</w:t>
            </w:r>
          </w:p>
        </w:tc>
      </w:tr>
      <w:tr w:rsidR="009F2E1D" w:rsidRPr="00416CCF" w14:paraId="47203B46" w14:textId="77777777" w:rsidTr="009F2E1D">
        <w:sdt>
          <w:sdtPr>
            <w:rPr>
              <w:rFonts w:ascii="Times New Roman" w:hAnsi="Times New Roman" w:cs="Times New Roman"/>
              <w:color w:val="000000" w:themeColor="text1"/>
              <w:szCs w:val="20"/>
            </w:rPr>
            <w:id w:val="1349827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FFFFFF" w:themeFill="background1"/>
              </w:tcPr>
              <w:p w14:paraId="54BBBC18" w14:textId="77777777" w:rsidR="009F2E1D" w:rsidRPr="00416CCF" w:rsidRDefault="009F2E1D" w:rsidP="00804D5A">
                <w:pPr>
                  <w:pStyle w:val="AralkYok"/>
                  <w:rPr>
                    <w:rFonts w:ascii="Times New Roman" w:hAnsi="Times New Roman" w:cs="Times New Roman"/>
                    <w:color w:val="000000" w:themeColor="text1"/>
                    <w:szCs w:val="20"/>
                  </w:rPr>
                </w:pPr>
                <w:r w:rsidRPr="00416CCF">
                  <w:rPr>
                    <w:rFonts w:ascii="Segoe UI Symbol" w:hAnsi="Segoe UI Symbol" w:cs="Segoe UI Symbol"/>
                    <w:color w:val="000000" w:themeColor="text1"/>
                    <w:szCs w:val="20"/>
                  </w:rPr>
                  <w:t>☐</w:t>
                </w:r>
              </w:p>
            </w:tc>
          </w:sdtContent>
        </w:sdt>
        <w:tc>
          <w:tcPr>
            <w:tcW w:w="9073" w:type="dxa"/>
          </w:tcPr>
          <w:p w14:paraId="412BC48D" w14:textId="39E7B6DE" w:rsidR="009F2E1D" w:rsidRPr="00416CCF" w:rsidRDefault="004F3D46" w:rsidP="004F3D46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oje </w:t>
            </w:r>
            <w:r w:rsidR="009F2E1D"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ğişikliği</w:t>
            </w:r>
          </w:p>
        </w:tc>
      </w:tr>
      <w:tr w:rsidR="009F2E1D" w:rsidRPr="00416CCF" w14:paraId="0259B7F8" w14:textId="77777777" w:rsidTr="009F2E1D">
        <w:sdt>
          <w:sdtPr>
            <w:rPr>
              <w:rFonts w:ascii="Times New Roman" w:hAnsi="Times New Roman" w:cs="Times New Roman"/>
              <w:color w:val="000000" w:themeColor="text1"/>
              <w:szCs w:val="20"/>
            </w:rPr>
            <w:id w:val="12197824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FFFFFF" w:themeFill="background1"/>
              </w:tcPr>
              <w:p w14:paraId="3A8ED568" w14:textId="77777777" w:rsidR="009F2E1D" w:rsidRPr="00416CCF" w:rsidRDefault="009F2E1D" w:rsidP="00804D5A">
                <w:pPr>
                  <w:pStyle w:val="AralkYok"/>
                  <w:rPr>
                    <w:rFonts w:ascii="Times New Roman" w:hAnsi="Times New Roman" w:cs="Times New Roman"/>
                    <w:color w:val="000000" w:themeColor="text1"/>
                    <w:szCs w:val="20"/>
                  </w:rPr>
                </w:pPr>
                <w:r w:rsidRPr="00416CCF">
                  <w:rPr>
                    <w:rFonts w:ascii="Segoe UI Symbol" w:hAnsi="Segoe UI Symbol" w:cs="Segoe UI Symbol"/>
                    <w:color w:val="000000" w:themeColor="text1"/>
                    <w:szCs w:val="20"/>
                  </w:rPr>
                  <w:t>☐</w:t>
                </w:r>
              </w:p>
            </w:tc>
          </w:sdtContent>
        </w:sdt>
        <w:tc>
          <w:tcPr>
            <w:tcW w:w="9073" w:type="dxa"/>
          </w:tcPr>
          <w:p w14:paraId="149DBC9E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ha Önce Onaylanmış Bir Projenin Devamı</w:t>
            </w:r>
          </w:p>
        </w:tc>
      </w:tr>
      <w:tr w:rsidR="009F2E1D" w:rsidRPr="00416CCF" w14:paraId="55BB10FD" w14:textId="77777777" w:rsidTr="009F2E1D">
        <w:sdt>
          <w:sdtPr>
            <w:rPr>
              <w:rFonts w:ascii="Times New Roman" w:hAnsi="Times New Roman" w:cs="Times New Roman"/>
              <w:color w:val="000000" w:themeColor="text1"/>
              <w:szCs w:val="20"/>
            </w:rPr>
            <w:id w:val="18069004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FFFFFF" w:themeFill="background1"/>
              </w:tcPr>
              <w:p w14:paraId="46F34BE8" w14:textId="77777777" w:rsidR="009F2E1D" w:rsidRPr="00416CCF" w:rsidRDefault="009F2E1D" w:rsidP="00804D5A">
                <w:pPr>
                  <w:pStyle w:val="AralkYok"/>
                  <w:rPr>
                    <w:rFonts w:ascii="Times New Roman" w:hAnsi="Times New Roman" w:cs="Times New Roman"/>
                    <w:color w:val="000000" w:themeColor="text1"/>
                    <w:szCs w:val="20"/>
                  </w:rPr>
                </w:pPr>
                <w:r w:rsidRPr="00416CCF">
                  <w:rPr>
                    <w:rFonts w:ascii="Segoe UI Symbol" w:hAnsi="Segoe UI Symbol" w:cs="Segoe UI Symbol"/>
                    <w:color w:val="000000" w:themeColor="text1"/>
                    <w:szCs w:val="20"/>
                  </w:rPr>
                  <w:t>☐</w:t>
                </w:r>
              </w:p>
            </w:tc>
          </w:sdtContent>
        </w:sdt>
        <w:tc>
          <w:tcPr>
            <w:tcW w:w="9073" w:type="dxa"/>
          </w:tcPr>
          <w:p w14:paraId="7EB3E091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ğer  …</w:t>
            </w:r>
            <w:proofErr w:type="gramEnd"/>
          </w:p>
        </w:tc>
      </w:tr>
    </w:tbl>
    <w:p w14:paraId="04878C8F" w14:textId="77777777" w:rsidR="009F2E1D" w:rsidRPr="00416CCF" w:rsidRDefault="009F2E1D" w:rsidP="009F2E1D">
      <w:pPr>
        <w:pStyle w:val="AralkYok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Ak1"/>
        <w:tblW w:w="9924" w:type="dxa"/>
        <w:tblInd w:w="-431" w:type="dxa"/>
        <w:tblLook w:val="04A0" w:firstRow="1" w:lastRow="0" w:firstColumn="1" w:lastColumn="0" w:noHBand="0" w:noVBand="1"/>
      </w:tblPr>
      <w:tblGrid>
        <w:gridCol w:w="2837"/>
        <w:gridCol w:w="7087"/>
      </w:tblGrid>
      <w:tr w:rsidR="009F2E1D" w:rsidRPr="00416CCF" w14:paraId="1E34991F" w14:textId="77777777" w:rsidTr="009F2E1D">
        <w:tc>
          <w:tcPr>
            <w:tcW w:w="9924" w:type="dxa"/>
            <w:gridSpan w:val="2"/>
            <w:shd w:val="clear" w:color="auto" w:fill="F2F2F2" w:themeFill="background1" w:themeFillShade="F2"/>
          </w:tcPr>
          <w:p w14:paraId="5F280AD6" w14:textId="470C5812" w:rsidR="009F2E1D" w:rsidRPr="00416CCF" w:rsidRDefault="009F2E1D" w:rsidP="00C623F2">
            <w:pPr>
              <w:pStyle w:val="AralkYok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SORUMLU ARAŞTIRMACIYA</w:t>
            </w:r>
            <w:r w:rsidR="00EC2FA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C623F2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VEYA </w:t>
            </w:r>
            <w:r w:rsidR="00EC2FA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DANIŞMANA</w:t>
            </w:r>
            <w:r w:rsidR="00C623F2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VEYA ÖĞRENCİYE</w:t>
            </w: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AİT BİLGİLER</w:t>
            </w:r>
          </w:p>
        </w:tc>
      </w:tr>
      <w:tr w:rsidR="009F2E1D" w:rsidRPr="00416CCF" w14:paraId="2587A6BD" w14:textId="77777777" w:rsidTr="00B156FC">
        <w:tc>
          <w:tcPr>
            <w:tcW w:w="2837" w:type="dxa"/>
            <w:shd w:val="clear" w:color="auto" w:fill="F2F2F2" w:themeFill="background1" w:themeFillShade="F2"/>
            <w:vAlign w:val="center"/>
          </w:tcPr>
          <w:p w14:paraId="62E30AE2" w14:textId="77777777" w:rsidR="009F2E1D" w:rsidRPr="00416CCF" w:rsidRDefault="009F2E1D" w:rsidP="00B156FC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Unvanı, Adı ve Soyadı </w:t>
            </w:r>
          </w:p>
        </w:tc>
        <w:tc>
          <w:tcPr>
            <w:tcW w:w="7087" w:type="dxa"/>
          </w:tcPr>
          <w:p w14:paraId="3B256B06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F2E1D" w:rsidRPr="00416CCF" w14:paraId="26E28396" w14:textId="77777777" w:rsidTr="00B156FC">
        <w:tc>
          <w:tcPr>
            <w:tcW w:w="2837" w:type="dxa"/>
            <w:shd w:val="clear" w:color="auto" w:fill="F2F2F2" w:themeFill="background1" w:themeFillShade="F2"/>
            <w:vAlign w:val="center"/>
          </w:tcPr>
          <w:p w14:paraId="6014672B" w14:textId="77777777" w:rsidR="009F2E1D" w:rsidRPr="00416CCF" w:rsidRDefault="009F2E1D" w:rsidP="00B156FC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Kurumu</w:t>
            </w:r>
          </w:p>
        </w:tc>
        <w:tc>
          <w:tcPr>
            <w:tcW w:w="7087" w:type="dxa"/>
          </w:tcPr>
          <w:p w14:paraId="09C6B38B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2A13C7" w:rsidRPr="00416CCF" w14:paraId="2F4786CD" w14:textId="77777777" w:rsidTr="00B156FC">
        <w:tc>
          <w:tcPr>
            <w:tcW w:w="2837" w:type="dxa"/>
            <w:shd w:val="clear" w:color="auto" w:fill="F2F2F2" w:themeFill="background1" w:themeFillShade="F2"/>
            <w:vAlign w:val="center"/>
          </w:tcPr>
          <w:p w14:paraId="7DB5BB99" w14:textId="79D26BAA" w:rsidR="002A13C7" w:rsidRPr="00416CCF" w:rsidRDefault="002A13C7" w:rsidP="00B156FC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İlgili Enstitü</w:t>
            </w:r>
            <w:r w:rsidR="00CE2C62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Gerekli ise)</w:t>
            </w:r>
          </w:p>
        </w:tc>
        <w:tc>
          <w:tcPr>
            <w:tcW w:w="7087" w:type="dxa"/>
          </w:tcPr>
          <w:p w14:paraId="3FEAD704" w14:textId="77777777" w:rsidR="002A13C7" w:rsidRPr="00416CCF" w:rsidRDefault="002A13C7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F2E1D" w:rsidRPr="00416CCF" w14:paraId="2637EFA5" w14:textId="77777777" w:rsidTr="00B156FC">
        <w:tc>
          <w:tcPr>
            <w:tcW w:w="2837" w:type="dxa"/>
            <w:shd w:val="clear" w:color="auto" w:fill="F2F2F2" w:themeFill="background1" w:themeFillShade="F2"/>
            <w:vAlign w:val="center"/>
          </w:tcPr>
          <w:p w14:paraId="5ADECBC9" w14:textId="77777777" w:rsidR="009F2E1D" w:rsidRPr="00416CCF" w:rsidRDefault="009F2E1D" w:rsidP="00B156FC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E-Posta Adresi</w:t>
            </w:r>
          </w:p>
        </w:tc>
        <w:tc>
          <w:tcPr>
            <w:tcW w:w="7087" w:type="dxa"/>
          </w:tcPr>
          <w:p w14:paraId="303CC400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F2E1D" w:rsidRPr="00416CCF" w14:paraId="2B283716" w14:textId="77777777" w:rsidTr="00B156FC">
        <w:tc>
          <w:tcPr>
            <w:tcW w:w="2837" w:type="dxa"/>
            <w:shd w:val="clear" w:color="auto" w:fill="F2F2F2" w:themeFill="background1" w:themeFillShade="F2"/>
            <w:vAlign w:val="center"/>
          </w:tcPr>
          <w:p w14:paraId="4AF156E5" w14:textId="77777777" w:rsidR="009F2E1D" w:rsidRPr="00416CCF" w:rsidRDefault="009F2E1D" w:rsidP="00B156FC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elefon</w:t>
            </w:r>
          </w:p>
        </w:tc>
        <w:tc>
          <w:tcPr>
            <w:tcW w:w="7087" w:type="dxa"/>
          </w:tcPr>
          <w:p w14:paraId="279F73BF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F2E1D" w:rsidRPr="00416CCF" w14:paraId="417FDFDB" w14:textId="77777777" w:rsidTr="00B156FC">
        <w:tc>
          <w:tcPr>
            <w:tcW w:w="2837" w:type="dxa"/>
            <w:shd w:val="clear" w:color="auto" w:fill="F2F2F2" w:themeFill="background1" w:themeFillShade="F2"/>
            <w:vAlign w:val="center"/>
          </w:tcPr>
          <w:p w14:paraId="40D61285" w14:textId="77777777" w:rsidR="009F2E1D" w:rsidRPr="00416CCF" w:rsidRDefault="009F2E1D" w:rsidP="00B156FC">
            <w:pPr>
              <w:pStyle w:val="AralkYok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İmza</w:t>
            </w:r>
          </w:p>
        </w:tc>
        <w:tc>
          <w:tcPr>
            <w:tcW w:w="7087" w:type="dxa"/>
          </w:tcPr>
          <w:p w14:paraId="6F9155C0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59393FF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9A1712E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7F8BD549" w14:textId="77777777" w:rsidR="009F2E1D" w:rsidRPr="00416CCF" w:rsidRDefault="009F2E1D" w:rsidP="009F2E1D">
      <w:pPr>
        <w:pStyle w:val="AralkYok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Ak1"/>
        <w:tblW w:w="9924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3970"/>
        <w:gridCol w:w="1559"/>
        <w:gridCol w:w="1418"/>
        <w:gridCol w:w="1417"/>
        <w:gridCol w:w="1560"/>
      </w:tblGrid>
      <w:tr w:rsidR="009F2E1D" w:rsidRPr="00416CCF" w14:paraId="7127104E" w14:textId="77777777" w:rsidTr="00627688">
        <w:tc>
          <w:tcPr>
            <w:tcW w:w="3970" w:type="dxa"/>
            <w:shd w:val="clear" w:color="auto" w:fill="F2F2F2" w:themeFill="background1" w:themeFillShade="F2"/>
            <w:vAlign w:val="center"/>
          </w:tcPr>
          <w:p w14:paraId="328254CC" w14:textId="77777777" w:rsidR="009F2E1D" w:rsidRPr="00416CCF" w:rsidRDefault="00627688" w:rsidP="009F2E1D">
            <w:pPr>
              <w:pStyle w:val="AralkYok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Diğer Araştırmacılar (Unvanı/</w:t>
            </w:r>
            <w:proofErr w:type="spellStart"/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dı</w:t>
            </w:r>
            <w:r w:rsidR="009F2E1D"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Soyadı</w:t>
            </w:r>
            <w:proofErr w:type="spellEnd"/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)</w:t>
            </w:r>
            <w:r w:rsidR="00F858B3"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4CFBD293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Uzmanlık </w:t>
            </w:r>
            <w:r w:rsidR="00627688"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lanı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73CA41A4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Görev Yeri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31453487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E-Posta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46FCF3F0" w14:textId="77777777" w:rsidR="009F2E1D" w:rsidRPr="00416CCF" w:rsidRDefault="009F2E1D" w:rsidP="00804D5A">
            <w:pPr>
              <w:pStyle w:val="AralkYok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elefon</w:t>
            </w:r>
          </w:p>
        </w:tc>
      </w:tr>
      <w:tr w:rsidR="009F2E1D" w:rsidRPr="00416CCF" w14:paraId="4B8594D3" w14:textId="77777777" w:rsidTr="00627688">
        <w:tc>
          <w:tcPr>
            <w:tcW w:w="3970" w:type="dxa"/>
            <w:shd w:val="clear" w:color="auto" w:fill="FFFFFF" w:themeFill="background1"/>
            <w:vAlign w:val="center"/>
          </w:tcPr>
          <w:p w14:paraId="02A9838A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3C27FAB5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4C9C6B9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2BD9974D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558E349F" w14:textId="77777777" w:rsidR="009F2E1D" w:rsidRPr="00416CCF" w:rsidRDefault="009F2E1D" w:rsidP="00804D5A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F2E1D" w:rsidRPr="00416CCF" w14:paraId="1BAF66AC" w14:textId="77777777" w:rsidTr="00627688">
        <w:tc>
          <w:tcPr>
            <w:tcW w:w="3970" w:type="dxa"/>
            <w:shd w:val="clear" w:color="auto" w:fill="FFFFFF" w:themeFill="background1"/>
            <w:vAlign w:val="center"/>
          </w:tcPr>
          <w:p w14:paraId="5EAB2D0E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67EC5A16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148DC53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1339504B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18CA15B4" w14:textId="77777777" w:rsidR="009F2E1D" w:rsidRPr="00416CCF" w:rsidRDefault="009F2E1D" w:rsidP="00804D5A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F2E1D" w:rsidRPr="00416CCF" w14:paraId="52D2EE59" w14:textId="77777777" w:rsidTr="00627688">
        <w:tc>
          <w:tcPr>
            <w:tcW w:w="3970" w:type="dxa"/>
            <w:shd w:val="clear" w:color="auto" w:fill="FFFFFF" w:themeFill="background1"/>
            <w:vAlign w:val="center"/>
          </w:tcPr>
          <w:p w14:paraId="33028484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02A27FFE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F14E40E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4F7DAA14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22F2AC91" w14:textId="77777777" w:rsidR="009F2E1D" w:rsidRPr="00416CCF" w:rsidRDefault="009F2E1D" w:rsidP="00804D5A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4150EC" w:rsidRPr="00416CCF" w14:paraId="7F901E79" w14:textId="77777777" w:rsidTr="00627688">
        <w:tc>
          <w:tcPr>
            <w:tcW w:w="3970" w:type="dxa"/>
            <w:shd w:val="clear" w:color="auto" w:fill="FFFFFF" w:themeFill="background1"/>
            <w:vAlign w:val="center"/>
          </w:tcPr>
          <w:p w14:paraId="0E5F73CD" w14:textId="77777777" w:rsidR="004150EC" w:rsidRPr="00416CCF" w:rsidRDefault="004150EC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7EEA32DF" w14:textId="77777777" w:rsidR="004150EC" w:rsidRPr="00416CCF" w:rsidRDefault="004150EC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9AE8613" w14:textId="77777777" w:rsidR="004150EC" w:rsidRPr="00416CCF" w:rsidRDefault="004150EC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375A8ADA" w14:textId="77777777" w:rsidR="004150EC" w:rsidRPr="00416CCF" w:rsidRDefault="004150EC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278DA217" w14:textId="77777777" w:rsidR="004150EC" w:rsidRPr="00416CCF" w:rsidRDefault="004150EC" w:rsidP="00804D5A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010EA49A" w14:textId="77777777" w:rsidR="009F2E1D" w:rsidRPr="00416CCF" w:rsidRDefault="009F2E1D" w:rsidP="009F2E1D">
      <w:pPr>
        <w:pStyle w:val="AralkYok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Ak1"/>
        <w:tblW w:w="9924" w:type="dxa"/>
        <w:tblInd w:w="-431" w:type="dxa"/>
        <w:tblLook w:val="04A0" w:firstRow="1" w:lastRow="0" w:firstColumn="1" w:lastColumn="0" w:noHBand="0" w:noVBand="1"/>
      </w:tblPr>
      <w:tblGrid>
        <w:gridCol w:w="3403"/>
        <w:gridCol w:w="6521"/>
      </w:tblGrid>
      <w:tr w:rsidR="009F2E1D" w:rsidRPr="00416CCF" w14:paraId="3F43A9D9" w14:textId="77777777" w:rsidTr="00EE1BA0">
        <w:tc>
          <w:tcPr>
            <w:tcW w:w="3403" w:type="dxa"/>
            <w:shd w:val="clear" w:color="auto" w:fill="F2F2F2" w:themeFill="background1" w:themeFillShade="F2"/>
          </w:tcPr>
          <w:p w14:paraId="784CB9D4" w14:textId="493D7908" w:rsidR="009F2E1D" w:rsidRPr="00416CCF" w:rsidRDefault="009F2E1D" w:rsidP="00F858B3">
            <w:pPr>
              <w:pStyle w:val="AralkYok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raştırmanın Yürütüleceği Kurum</w:t>
            </w:r>
          </w:p>
        </w:tc>
        <w:tc>
          <w:tcPr>
            <w:tcW w:w="6521" w:type="dxa"/>
          </w:tcPr>
          <w:p w14:paraId="3281F93F" w14:textId="77777777" w:rsidR="009F2E1D" w:rsidRPr="00416CCF" w:rsidRDefault="009F2E1D" w:rsidP="00804D5A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21D7BA02" w14:textId="77777777" w:rsidR="00FD53C9" w:rsidRPr="00416CCF" w:rsidRDefault="00FD53C9" w:rsidP="009F2E1D">
      <w:pPr>
        <w:pStyle w:val="AralkYok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Ak11"/>
        <w:tblW w:w="9946" w:type="dxa"/>
        <w:tblInd w:w="-431" w:type="dxa"/>
        <w:tblLook w:val="04A0" w:firstRow="1" w:lastRow="0" w:firstColumn="1" w:lastColumn="0" w:noHBand="0" w:noVBand="1"/>
      </w:tblPr>
      <w:tblGrid>
        <w:gridCol w:w="754"/>
        <w:gridCol w:w="9192"/>
      </w:tblGrid>
      <w:tr w:rsidR="00FD53C9" w:rsidRPr="00416CCF" w14:paraId="7B8BCF06" w14:textId="77777777" w:rsidTr="00FD53C9">
        <w:tc>
          <w:tcPr>
            <w:tcW w:w="9946" w:type="dxa"/>
            <w:gridSpan w:val="2"/>
            <w:shd w:val="clear" w:color="auto" w:fill="F2F2F2" w:themeFill="background1" w:themeFillShade="F2"/>
            <w:vAlign w:val="center"/>
          </w:tcPr>
          <w:p w14:paraId="6C079FD6" w14:textId="77777777" w:rsidR="00FD53C9" w:rsidRPr="00416CCF" w:rsidRDefault="00FD53C9" w:rsidP="00070081">
            <w:pPr>
              <w:pStyle w:val="AralkYok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RAŞTIRMANIN NİTELİĞİ</w:t>
            </w:r>
          </w:p>
        </w:tc>
      </w:tr>
      <w:tr w:rsidR="00FD53C9" w:rsidRPr="00416CCF" w14:paraId="5531942E" w14:textId="77777777" w:rsidTr="00FD53C9">
        <w:sdt>
          <w:sdtPr>
            <w:rPr>
              <w:rFonts w:ascii="Times New Roman" w:hAnsi="Times New Roman" w:cs="Times New Roman"/>
              <w:color w:val="000000" w:themeColor="text1"/>
              <w:sz w:val="20"/>
              <w:szCs w:val="20"/>
            </w:rPr>
            <w:id w:val="-1204098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4" w:type="dxa"/>
                <w:shd w:val="clear" w:color="auto" w:fill="FFFFFF" w:themeFill="background1"/>
                <w:vAlign w:val="center"/>
              </w:tcPr>
              <w:p w14:paraId="3D9203CE" w14:textId="77777777" w:rsidR="00FD53C9" w:rsidRPr="00416CCF" w:rsidRDefault="00FD53C9" w:rsidP="00804D5A">
                <w:pPr>
                  <w:pStyle w:val="AralkYok"/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416CCF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192" w:type="dxa"/>
            <w:vAlign w:val="center"/>
          </w:tcPr>
          <w:p w14:paraId="25A8BB99" w14:textId="57CF0E5B" w:rsidR="00FD53C9" w:rsidRPr="00416CCF" w:rsidRDefault="00FD53C9" w:rsidP="00FD53C9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sz w:val="20"/>
                <w:szCs w:val="20"/>
              </w:rPr>
              <w:t xml:space="preserve">Araştırma Makalesi </w:t>
            </w:r>
            <w:r w:rsidR="000A721B">
              <w:rPr>
                <w:rFonts w:ascii="Times New Roman" w:hAnsi="Times New Roman" w:cs="Times New Roman"/>
                <w:sz w:val="20"/>
                <w:szCs w:val="20"/>
              </w:rPr>
              <w:t>Çalışması</w:t>
            </w:r>
          </w:p>
        </w:tc>
      </w:tr>
      <w:tr w:rsidR="00FD53C9" w:rsidRPr="00416CCF" w14:paraId="5E72FF0B" w14:textId="77777777" w:rsidTr="00FD53C9">
        <w:sdt>
          <w:sdtPr>
            <w:rPr>
              <w:rFonts w:ascii="Times New Roman" w:hAnsi="Times New Roman" w:cs="Times New Roman"/>
              <w:sz w:val="20"/>
              <w:szCs w:val="20"/>
            </w:rPr>
            <w:id w:val="762119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4" w:type="dxa"/>
                <w:shd w:val="clear" w:color="auto" w:fill="FFFFFF" w:themeFill="background1"/>
                <w:vAlign w:val="center"/>
              </w:tcPr>
              <w:p w14:paraId="6A0E7A02" w14:textId="77777777" w:rsidR="00FD53C9" w:rsidRPr="00416CCF" w:rsidRDefault="00FD53C9" w:rsidP="00804D5A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416CC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192" w:type="dxa"/>
            <w:vAlign w:val="center"/>
          </w:tcPr>
          <w:p w14:paraId="486B7BA3" w14:textId="41E9905A" w:rsidR="00FD53C9" w:rsidRPr="00416CCF" w:rsidRDefault="00FD53C9" w:rsidP="0008163A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sz w:val="20"/>
                <w:szCs w:val="20"/>
              </w:rPr>
              <w:t>Proje (DPT, TÜBİTAK, BAP, …</w:t>
            </w:r>
            <w:r w:rsidR="0008163A">
              <w:rPr>
                <w:rFonts w:ascii="Times New Roman" w:hAnsi="Times New Roman" w:cs="Times New Roman"/>
                <w:sz w:val="20"/>
                <w:szCs w:val="20"/>
              </w:rPr>
              <w:t>vb.</w:t>
            </w:r>
            <w:r w:rsidRPr="00416CC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D53C9" w:rsidRPr="00416CCF" w14:paraId="7FF69247" w14:textId="77777777" w:rsidTr="00FD53C9">
        <w:sdt>
          <w:sdtPr>
            <w:rPr>
              <w:rFonts w:ascii="Times New Roman" w:hAnsi="Times New Roman" w:cs="Times New Roman"/>
              <w:sz w:val="20"/>
              <w:szCs w:val="20"/>
            </w:rPr>
            <w:id w:val="3195391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4" w:type="dxa"/>
                <w:shd w:val="clear" w:color="auto" w:fill="FFFFFF" w:themeFill="background1"/>
                <w:vAlign w:val="center"/>
              </w:tcPr>
              <w:p w14:paraId="7CAF393C" w14:textId="77777777" w:rsidR="00FD53C9" w:rsidRPr="00416CCF" w:rsidRDefault="00FD53C9" w:rsidP="00804D5A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416CC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192" w:type="dxa"/>
            <w:vAlign w:val="center"/>
          </w:tcPr>
          <w:p w14:paraId="6933B6BE" w14:textId="77777777" w:rsidR="00FD53C9" w:rsidRPr="00416CCF" w:rsidRDefault="00FD53C9" w:rsidP="00804D5A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sz w:val="20"/>
                <w:szCs w:val="20"/>
              </w:rPr>
              <w:t>Tezler (Doktora, Uzmanlık, Yüksek Lisans)</w:t>
            </w:r>
          </w:p>
        </w:tc>
      </w:tr>
      <w:tr w:rsidR="00FD53C9" w:rsidRPr="00416CCF" w14:paraId="7F44D259" w14:textId="77777777" w:rsidTr="00FD53C9">
        <w:sdt>
          <w:sdtPr>
            <w:rPr>
              <w:rFonts w:ascii="Times New Roman" w:hAnsi="Times New Roman" w:cs="Times New Roman"/>
              <w:sz w:val="20"/>
              <w:szCs w:val="20"/>
            </w:rPr>
            <w:id w:val="11566534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4" w:type="dxa"/>
                <w:shd w:val="clear" w:color="auto" w:fill="FFFFFF" w:themeFill="background1"/>
                <w:vAlign w:val="center"/>
              </w:tcPr>
              <w:p w14:paraId="3156A647" w14:textId="77777777" w:rsidR="00FD53C9" w:rsidRPr="00416CCF" w:rsidRDefault="00FD53C9" w:rsidP="00804D5A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416CC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192" w:type="dxa"/>
            <w:vAlign w:val="center"/>
          </w:tcPr>
          <w:p w14:paraId="6435CEA1" w14:textId="77777777" w:rsidR="00FD53C9" w:rsidRPr="00416CCF" w:rsidRDefault="00FD53C9" w:rsidP="00804D5A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sz w:val="20"/>
                <w:szCs w:val="20"/>
              </w:rPr>
              <w:t>Diğer (Bitirme tezi, vb.)</w:t>
            </w:r>
          </w:p>
        </w:tc>
      </w:tr>
    </w:tbl>
    <w:p w14:paraId="521DBCC8" w14:textId="77777777" w:rsidR="009F2E1D" w:rsidRPr="00416CCF" w:rsidRDefault="009F2E1D" w:rsidP="009F2E1D">
      <w:pPr>
        <w:pStyle w:val="AralkYok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"/>
        <w:tblW w:w="5553" w:type="pct"/>
        <w:tblInd w:w="-431" w:type="dxa"/>
        <w:tblLook w:val="04A0" w:firstRow="1" w:lastRow="0" w:firstColumn="1" w:lastColumn="0" w:noHBand="0" w:noVBand="1"/>
      </w:tblPr>
      <w:tblGrid>
        <w:gridCol w:w="1085"/>
        <w:gridCol w:w="8979"/>
      </w:tblGrid>
      <w:tr w:rsidR="00F813BE" w:rsidRPr="00416CCF" w14:paraId="57CA2BD4" w14:textId="77777777" w:rsidTr="0008163A">
        <w:trPr>
          <w:trHeight w:val="284"/>
        </w:trPr>
        <w:tc>
          <w:tcPr>
            <w:tcW w:w="5000" w:type="pct"/>
            <w:gridSpan w:val="2"/>
            <w:vAlign w:val="center"/>
          </w:tcPr>
          <w:p w14:paraId="6C1E0C49" w14:textId="77777777" w:rsidR="00F813BE" w:rsidRPr="00416CCF" w:rsidRDefault="00F813BE" w:rsidP="0008163A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Başvuru Formu Zorunlu Ekleri</w:t>
            </w:r>
          </w:p>
        </w:tc>
      </w:tr>
      <w:tr w:rsidR="00F813BE" w:rsidRPr="00416CCF" w14:paraId="59AEBA33" w14:textId="77777777" w:rsidTr="0008163A">
        <w:trPr>
          <w:trHeight w:val="284"/>
        </w:trPr>
        <w:tc>
          <w:tcPr>
            <w:tcW w:w="539" w:type="pct"/>
            <w:vAlign w:val="center"/>
          </w:tcPr>
          <w:p w14:paraId="02003FA8" w14:textId="77777777" w:rsidR="00F813BE" w:rsidRPr="00416CCF" w:rsidRDefault="00F813BE" w:rsidP="0008163A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 01</w:t>
            </w:r>
          </w:p>
        </w:tc>
        <w:tc>
          <w:tcPr>
            <w:tcW w:w="4461" w:type="pct"/>
            <w:vAlign w:val="center"/>
          </w:tcPr>
          <w:p w14:paraId="5E96C920" w14:textId="77777777" w:rsidR="00F813BE" w:rsidRPr="00416CCF" w:rsidRDefault="00F813BE" w:rsidP="0008163A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ri Toplama Aracı (Anket</w:t>
            </w:r>
            <w:r w:rsidR="000D0F33"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ölçek, görüşme soruları</w:t>
            </w: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vb.)</w:t>
            </w:r>
          </w:p>
        </w:tc>
      </w:tr>
      <w:tr w:rsidR="00F813BE" w:rsidRPr="00416CCF" w14:paraId="12E34EF1" w14:textId="77777777" w:rsidTr="0008163A">
        <w:trPr>
          <w:trHeight w:val="284"/>
        </w:trPr>
        <w:tc>
          <w:tcPr>
            <w:tcW w:w="539" w:type="pct"/>
            <w:vAlign w:val="center"/>
          </w:tcPr>
          <w:p w14:paraId="1F2A24C0" w14:textId="77777777" w:rsidR="00F813BE" w:rsidRPr="00416CCF" w:rsidRDefault="00F813BE" w:rsidP="0008163A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 02</w:t>
            </w:r>
          </w:p>
        </w:tc>
        <w:tc>
          <w:tcPr>
            <w:tcW w:w="4461" w:type="pct"/>
            <w:vAlign w:val="center"/>
          </w:tcPr>
          <w:p w14:paraId="2ED094A5" w14:textId="77777777" w:rsidR="00F813BE" w:rsidRPr="00416CCF" w:rsidRDefault="000D0F33" w:rsidP="0008163A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ri toplama aracı kullanım izinlerini belgeleyen evrak (Mail ekran fotoğrafı vb.)</w:t>
            </w:r>
          </w:p>
        </w:tc>
      </w:tr>
      <w:tr w:rsidR="00F813BE" w:rsidRPr="00416CCF" w14:paraId="05DD3A95" w14:textId="77777777" w:rsidTr="0008163A">
        <w:trPr>
          <w:trHeight w:val="284"/>
        </w:trPr>
        <w:tc>
          <w:tcPr>
            <w:tcW w:w="539" w:type="pct"/>
            <w:vAlign w:val="center"/>
          </w:tcPr>
          <w:p w14:paraId="35583497" w14:textId="77777777" w:rsidR="00F813BE" w:rsidRPr="00416CCF" w:rsidRDefault="00F813BE" w:rsidP="0008163A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 03</w:t>
            </w:r>
          </w:p>
        </w:tc>
        <w:tc>
          <w:tcPr>
            <w:tcW w:w="4461" w:type="pct"/>
            <w:vAlign w:val="center"/>
          </w:tcPr>
          <w:p w14:paraId="13E651CF" w14:textId="516A23D4" w:rsidR="00F813BE" w:rsidRPr="00416CCF" w:rsidRDefault="00F1644A" w:rsidP="00656FF6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Gönüllü </w:t>
            </w:r>
            <w:r w:rsidR="00656FF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tılım Onay F</w:t>
            </w:r>
            <w:r w:rsidRPr="00416CC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rmu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tıılmcılar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18 yaşın altında ise veli onay formu da hazırlanarak etik kurul başvuru evraklarına eklenmelidir.)</w:t>
            </w:r>
          </w:p>
        </w:tc>
      </w:tr>
      <w:tr w:rsidR="00893CA1" w:rsidRPr="00416CCF" w14:paraId="0F414DC3" w14:textId="77777777" w:rsidTr="0008163A">
        <w:trPr>
          <w:trHeight w:val="284"/>
        </w:trPr>
        <w:tc>
          <w:tcPr>
            <w:tcW w:w="539" w:type="pct"/>
            <w:vAlign w:val="center"/>
          </w:tcPr>
          <w:p w14:paraId="200EA9A3" w14:textId="68F3F82F" w:rsidR="00893CA1" w:rsidRPr="00416CCF" w:rsidRDefault="00893CA1" w:rsidP="0008163A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 04</w:t>
            </w:r>
          </w:p>
        </w:tc>
        <w:tc>
          <w:tcPr>
            <w:tcW w:w="4461" w:type="pct"/>
            <w:vAlign w:val="center"/>
          </w:tcPr>
          <w:p w14:paraId="6D8E82EA" w14:textId="1C0036A6" w:rsidR="00656FF6" w:rsidRPr="00416CCF" w:rsidRDefault="000A721B" w:rsidP="000A721B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z Araştırma </w:t>
            </w:r>
            <w:r w:rsidR="00893CA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</w:t>
            </w:r>
            <w:r w:rsidR="00893CA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656FF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tni /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raştırma Projesi </w:t>
            </w:r>
            <w:r w:rsidR="00656FF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tni/Bireysel Araştırma Planı</w:t>
            </w:r>
          </w:p>
        </w:tc>
      </w:tr>
    </w:tbl>
    <w:tbl>
      <w:tblPr>
        <w:tblStyle w:val="TabloKlavuzuAk14"/>
        <w:tblW w:w="10065" w:type="dxa"/>
        <w:tblInd w:w="-431" w:type="dxa"/>
        <w:tblLook w:val="04A0" w:firstRow="1" w:lastRow="0" w:firstColumn="1" w:lastColumn="0" w:noHBand="0" w:noVBand="1"/>
      </w:tblPr>
      <w:tblGrid>
        <w:gridCol w:w="10065"/>
      </w:tblGrid>
      <w:tr w:rsidR="00D67887" w:rsidRPr="00416CCF" w14:paraId="7AB0888C" w14:textId="77777777" w:rsidTr="00804D5A">
        <w:tc>
          <w:tcPr>
            <w:tcW w:w="10065" w:type="dxa"/>
            <w:shd w:val="clear" w:color="auto" w:fill="F2F2F2"/>
            <w:vAlign w:val="center"/>
          </w:tcPr>
          <w:p w14:paraId="61184233" w14:textId="77777777" w:rsidR="00D67887" w:rsidRPr="00D67887" w:rsidRDefault="00D67887" w:rsidP="00EC0BFC">
            <w:pPr>
              <w:ind w:left="-426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04270"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  <w:t>TAAHHÜT</w:t>
            </w:r>
          </w:p>
        </w:tc>
      </w:tr>
    </w:tbl>
    <w:p w14:paraId="35B6C937" w14:textId="4E849060" w:rsidR="0008163A" w:rsidRDefault="00F1644A" w:rsidP="0008163A">
      <w:pPr>
        <w:spacing w:before="120" w:after="120" w:line="360" w:lineRule="auto"/>
        <w:ind w:left="-425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</w:rPr>
        <w:tab/>
      </w:r>
      <w:r w:rsidRPr="00F164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Başvuru formunda verdiğim tüm bilgilerin eksiksiz ve doğru olduğunu, araştırma ekibinin bilgilendirildiğini, araştırmada etik ilkelere uyacağımı ve araştırma sırasında beklenmedik bir olay ya da durumla </w:t>
      </w:r>
      <w:proofErr w:type="gramStart"/>
      <w:r w:rsidRPr="00F1644A">
        <w:rPr>
          <w:rFonts w:ascii="Times New Roman" w:hAnsi="Times New Roman" w:cs="Times New Roman"/>
          <w:color w:val="000000" w:themeColor="text1"/>
          <w:sz w:val="20"/>
          <w:szCs w:val="20"/>
        </w:rPr>
        <w:t>karşılaşıldığında  Selçuk</w:t>
      </w:r>
      <w:proofErr w:type="gramEnd"/>
      <w:r w:rsidRPr="00F164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Üniversitesi </w:t>
      </w:r>
      <w:r w:rsidR="00893CA1">
        <w:rPr>
          <w:rFonts w:ascii="Times New Roman" w:hAnsi="Times New Roman" w:cs="Times New Roman"/>
          <w:color w:val="000000" w:themeColor="text1"/>
          <w:sz w:val="20"/>
          <w:szCs w:val="20"/>
        </w:rPr>
        <w:t>Fen</w:t>
      </w:r>
      <w:r w:rsidRPr="00F164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akültesi </w:t>
      </w:r>
      <w:r w:rsidR="00893CA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Bilimsel </w:t>
      </w:r>
      <w:r w:rsidRPr="00F164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tik </w:t>
      </w:r>
      <w:r w:rsidR="00893CA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eğerlendirme </w:t>
      </w:r>
      <w:r w:rsidRPr="00F1644A">
        <w:rPr>
          <w:rFonts w:ascii="Times New Roman" w:hAnsi="Times New Roman" w:cs="Times New Roman"/>
          <w:color w:val="000000" w:themeColor="text1"/>
          <w:sz w:val="20"/>
          <w:szCs w:val="20"/>
        </w:rPr>
        <w:t>Kurulu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 </w:t>
      </w:r>
      <w:r w:rsidRPr="00F1644A">
        <w:rPr>
          <w:rFonts w:ascii="Times New Roman" w:hAnsi="Times New Roman" w:cs="Times New Roman"/>
          <w:color w:val="000000" w:themeColor="text1"/>
          <w:sz w:val="20"/>
          <w:szCs w:val="20"/>
        </w:rPr>
        <w:t>haberdar edeceğimi kabul, beyan ve taahhüt ederim.</w:t>
      </w:r>
    </w:p>
    <w:p w14:paraId="3E9B65CE" w14:textId="6A9D657A" w:rsidR="00B156FC" w:rsidRDefault="00B156FC" w:rsidP="0008163A">
      <w:pPr>
        <w:spacing w:before="120" w:after="120" w:line="360" w:lineRule="auto"/>
        <w:ind w:left="-425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9D6F0ED" w14:textId="536DC8A2" w:rsidR="00F1644A" w:rsidRPr="00F1644A" w:rsidRDefault="00F1644A" w:rsidP="0008163A">
      <w:pPr>
        <w:spacing w:before="120" w:after="120" w:line="360" w:lineRule="auto"/>
        <w:ind w:left="7371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1644A">
        <w:rPr>
          <w:rFonts w:ascii="Times New Roman" w:hAnsi="Times New Roman" w:cs="Times New Roman"/>
          <w:color w:val="000000" w:themeColor="text1"/>
          <w:sz w:val="20"/>
          <w:szCs w:val="20"/>
        </w:rPr>
        <w:t>İmza</w:t>
      </w:r>
    </w:p>
    <w:p w14:paraId="6077D965" w14:textId="26EA946B" w:rsidR="00F1644A" w:rsidRPr="00416CCF" w:rsidRDefault="00F1644A" w:rsidP="00403082">
      <w:pPr>
        <w:spacing w:before="120" w:after="120" w:line="360" w:lineRule="auto"/>
        <w:ind w:left="7371"/>
        <w:jc w:val="center"/>
        <w:rPr>
          <w:rFonts w:ascii="Times New Roman" w:hAnsi="Times New Roman" w:cs="Times New Roman"/>
          <w:b/>
          <w:color w:val="000000" w:themeColor="text1"/>
        </w:rPr>
      </w:pPr>
      <w:r w:rsidRPr="00F1644A">
        <w:rPr>
          <w:rFonts w:ascii="Times New Roman" w:hAnsi="Times New Roman" w:cs="Times New Roman"/>
          <w:color w:val="000000" w:themeColor="text1"/>
          <w:sz w:val="20"/>
          <w:szCs w:val="20"/>
        </w:rPr>
        <w:t>Sorumlu Araştırmacı</w:t>
      </w:r>
      <w:bookmarkStart w:id="0" w:name="_GoBack"/>
      <w:bookmarkEnd w:id="0"/>
    </w:p>
    <w:sectPr w:rsidR="00F1644A" w:rsidRPr="00416CCF" w:rsidSect="004840CE">
      <w:headerReference w:type="default" r:id="rId7"/>
      <w:pgSz w:w="11906" w:h="16838"/>
      <w:pgMar w:top="709" w:right="1417" w:bottom="56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F1B7C62" w16cid:durableId="287E7DA3"/>
  <w16cid:commentId w16cid:paraId="1C7FA2A1" w16cid:durableId="287E7DC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0113E8" w14:textId="77777777" w:rsidR="00811D37" w:rsidRDefault="00811D37" w:rsidP="009F2E1D">
      <w:pPr>
        <w:spacing w:after="0" w:line="240" w:lineRule="auto"/>
      </w:pPr>
      <w:r>
        <w:separator/>
      </w:r>
    </w:p>
  </w:endnote>
  <w:endnote w:type="continuationSeparator" w:id="0">
    <w:p w14:paraId="51E70E75" w14:textId="77777777" w:rsidR="00811D37" w:rsidRDefault="00811D37" w:rsidP="009F2E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841BDA" w14:textId="77777777" w:rsidR="00811D37" w:rsidRDefault="00811D37" w:rsidP="009F2E1D">
      <w:pPr>
        <w:spacing w:after="0" w:line="240" w:lineRule="auto"/>
      </w:pPr>
      <w:r>
        <w:separator/>
      </w:r>
    </w:p>
  </w:footnote>
  <w:footnote w:type="continuationSeparator" w:id="0">
    <w:p w14:paraId="1D39B55C" w14:textId="77777777" w:rsidR="00811D37" w:rsidRDefault="00811D37" w:rsidP="009F2E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10064" w:type="dxa"/>
      <w:jc w:val="center"/>
      <w:tblLook w:val="04A0" w:firstRow="1" w:lastRow="0" w:firstColumn="1" w:lastColumn="0" w:noHBand="0" w:noVBand="1"/>
    </w:tblPr>
    <w:tblGrid>
      <w:gridCol w:w="2405"/>
      <w:gridCol w:w="4540"/>
      <w:gridCol w:w="1130"/>
      <w:gridCol w:w="1989"/>
    </w:tblGrid>
    <w:tr w:rsidR="00893CA1" w:rsidRPr="00357595" w14:paraId="3C09B9BF" w14:textId="77777777" w:rsidTr="00CC06C3">
      <w:trPr>
        <w:trHeight w:val="778"/>
        <w:jc w:val="center"/>
      </w:trPr>
      <w:tc>
        <w:tcPr>
          <w:tcW w:w="2405" w:type="dxa"/>
          <w:vMerge w:val="restart"/>
        </w:tcPr>
        <w:p w14:paraId="3827F550" w14:textId="77777777" w:rsidR="00893CA1" w:rsidRPr="009F2E1D" w:rsidRDefault="00893CA1" w:rsidP="009F2E1D">
          <w:pPr>
            <w:rPr>
              <w:rFonts w:ascii="Times New Roman" w:hAnsi="Times New Roman" w:cs="Times New Roman"/>
            </w:rPr>
          </w:pPr>
          <w:r w:rsidRPr="009F2E1D">
            <w:rPr>
              <w:rFonts w:ascii="Times New Roman" w:hAnsi="Times New Roman" w:cs="Times New Roman"/>
              <w:noProof/>
              <w:lang w:eastAsia="tr-TR"/>
            </w:rPr>
            <w:drawing>
              <wp:anchor distT="0" distB="0" distL="114300" distR="114300" simplePos="0" relativeHeight="251663360" behindDoc="1" locked="0" layoutInCell="1" allowOverlap="1" wp14:anchorId="72143E45" wp14:editId="71D97E55">
                <wp:simplePos x="0" y="0"/>
                <wp:positionH relativeFrom="column">
                  <wp:posOffset>173441</wp:posOffset>
                </wp:positionH>
                <wp:positionV relativeFrom="paragraph">
                  <wp:posOffset>135476</wp:posOffset>
                </wp:positionV>
                <wp:extent cx="1036727" cy="781050"/>
                <wp:effectExtent l="0" t="0" r="0" b="0"/>
                <wp:wrapNone/>
                <wp:docPr id="2" name="Resim 2" descr="Açıklama: C:\Users\USERA\Downloads\Logolar\Logolar\SU_AmbLOGO_JPG_antetli_1_130408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3" descr="Açıklama: C:\Users\USERA\Downloads\Logolar\Logolar\SU_AmbLOGO_JPG_antetli_1_130408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5618" b="6741"/>
                        <a:stretch/>
                      </pic:blipFill>
                      <pic:spPr bwMode="auto">
                        <a:xfrm>
                          <a:off x="0" y="0"/>
                          <a:ext cx="1036727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540" w:type="dxa"/>
          <w:vMerge w:val="restart"/>
          <w:vAlign w:val="center"/>
        </w:tcPr>
        <w:p w14:paraId="6FFAC8C3" w14:textId="77777777" w:rsidR="00893CA1" w:rsidRPr="009F2E1D" w:rsidRDefault="00893CA1" w:rsidP="004D03C3">
          <w:pPr>
            <w:spacing w:line="360" w:lineRule="auto"/>
            <w:jc w:val="center"/>
            <w:rPr>
              <w:rFonts w:ascii="Times New Roman" w:hAnsi="Times New Roman" w:cs="Times New Roman"/>
              <w:b/>
              <w:color w:val="000000" w:themeColor="text1"/>
              <w:sz w:val="20"/>
              <w:szCs w:val="20"/>
            </w:rPr>
          </w:pPr>
          <w:r w:rsidRPr="009F2E1D">
            <w:rPr>
              <w:rFonts w:ascii="Times New Roman" w:hAnsi="Times New Roman" w:cs="Times New Roman"/>
              <w:b/>
              <w:color w:val="000000" w:themeColor="text1"/>
              <w:sz w:val="20"/>
              <w:szCs w:val="20"/>
            </w:rPr>
            <w:t xml:space="preserve">T.C. </w:t>
          </w:r>
        </w:p>
        <w:p w14:paraId="02F4E4B8" w14:textId="77777777" w:rsidR="00893CA1" w:rsidRPr="009F2E1D" w:rsidRDefault="00893CA1" w:rsidP="004D03C3">
          <w:pPr>
            <w:spacing w:line="360" w:lineRule="auto"/>
            <w:jc w:val="center"/>
            <w:rPr>
              <w:rFonts w:ascii="Times New Roman" w:hAnsi="Times New Roman" w:cs="Times New Roman"/>
              <w:b/>
              <w:color w:val="000000" w:themeColor="text1"/>
              <w:sz w:val="20"/>
              <w:szCs w:val="20"/>
            </w:rPr>
          </w:pPr>
          <w:r w:rsidRPr="009F2E1D">
            <w:rPr>
              <w:rFonts w:ascii="Times New Roman" w:hAnsi="Times New Roman" w:cs="Times New Roman"/>
              <w:b/>
              <w:color w:val="000000" w:themeColor="text1"/>
              <w:sz w:val="20"/>
              <w:szCs w:val="20"/>
            </w:rPr>
            <w:t>SELÇUK ÜNİVERSİTESİ</w:t>
          </w:r>
        </w:p>
        <w:p w14:paraId="07F70E56" w14:textId="42348072" w:rsidR="00893CA1" w:rsidRPr="009F2E1D" w:rsidRDefault="00893CA1" w:rsidP="004D03C3">
          <w:pPr>
            <w:spacing w:line="360" w:lineRule="auto"/>
            <w:jc w:val="center"/>
            <w:rPr>
              <w:rFonts w:ascii="Times New Roman" w:hAnsi="Times New Roman" w:cs="Times New Roman"/>
              <w:b/>
              <w:color w:val="000000" w:themeColor="text1"/>
              <w:sz w:val="20"/>
              <w:szCs w:val="20"/>
            </w:rPr>
          </w:pPr>
          <w:r>
            <w:rPr>
              <w:rFonts w:ascii="Times New Roman" w:hAnsi="Times New Roman" w:cs="Times New Roman"/>
              <w:b/>
              <w:color w:val="000000" w:themeColor="text1"/>
              <w:sz w:val="20"/>
              <w:szCs w:val="20"/>
            </w:rPr>
            <w:t xml:space="preserve">FEN </w:t>
          </w:r>
          <w:r w:rsidRPr="009F2E1D">
            <w:rPr>
              <w:rFonts w:ascii="Times New Roman" w:hAnsi="Times New Roman" w:cs="Times New Roman"/>
              <w:b/>
              <w:color w:val="000000" w:themeColor="text1"/>
              <w:sz w:val="20"/>
              <w:szCs w:val="20"/>
            </w:rPr>
            <w:t>FAKÜLTESİ</w:t>
          </w:r>
        </w:p>
        <w:p w14:paraId="553F545F" w14:textId="77777777" w:rsidR="00893CA1" w:rsidRDefault="00893CA1" w:rsidP="004D03C3">
          <w:pPr>
            <w:spacing w:line="360" w:lineRule="auto"/>
            <w:jc w:val="center"/>
            <w:rPr>
              <w:rFonts w:ascii="Times New Roman" w:hAnsi="Times New Roman" w:cs="Times New Roman"/>
              <w:b/>
              <w:color w:val="000000" w:themeColor="text1"/>
              <w:sz w:val="20"/>
              <w:szCs w:val="20"/>
            </w:rPr>
          </w:pPr>
          <w:r w:rsidRPr="009F2E1D">
            <w:rPr>
              <w:rFonts w:ascii="Times New Roman" w:hAnsi="Times New Roman" w:cs="Times New Roman"/>
              <w:b/>
              <w:color w:val="000000" w:themeColor="text1"/>
              <w:sz w:val="20"/>
              <w:szCs w:val="20"/>
            </w:rPr>
            <w:t xml:space="preserve">BİLİMSEL ETİK </w:t>
          </w:r>
          <w:r>
            <w:rPr>
              <w:rFonts w:ascii="Times New Roman" w:hAnsi="Times New Roman" w:cs="Times New Roman"/>
              <w:b/>
              <w:color w:val="000000" w:themeColor="text1"/>
              <w:sz w:val="20"/>
              <w:szCs w:val="20"/>
            </w:rPr>
            <w:t xml:space="preserve">DEĞERLENDİRME </w:t>
          </w:r>
        </w:p>
        <w:p w14:paraId="2BEDA228" w14:textId="79949E8B" w:rsidR="00893CA1" w:rsidRPr="009F2E1D" w:rsidRDefault="00893CA1" w:rsidP="004D03C3">
          <w:pPr>
            <w:spacing w:line="360" w:lineRule="auto"/>
            <w:jc w:val="center"/>
            <w:rPr>
              <w:rFonts w:ascii="Tahoma" w:hAnsi="Tahoma" w:cs="Tahoma"/>
              <w:sz w:val="20"/>
              <w:szCs w:val="20"/>
            </w:rPr>
          </w:pPr>
          <w:r w:rsidRPr="009F2E1D">
            <w:rPr>
              <w:rFonts w:ascii="Times New Roman" w:hAnsi="Times New Roman" w:cs="Times New Roman"/>
              <w:b/>
              <w:color w:val="000000" w:themeColor="text1"/>
              <w:sz w:val="20"/>
              <w:szCs w:val="20"/>
            </w:rPr>
            <w:t>KURUL</w:t>
          </w:r>
          <w:r>
            <w:rPr>
              <w:rFonts w:ascii="Times New Roman" w:hAnsi="Times New Roman" w:cs="Times New Roman"/>
              <w:b/>
              <w:color w:val="000000" w:themeColor="text1"/>
              <w:sz w:val="20"/>
              <w:szCs w:val="20"/>
            </w:rPr>
            <w:t>U</w:t>
          </w:r>
          <w:r w:rsidRPr="009F2E1D">
            <w:rPr>
              <w:rFonts w:ascii="Times New Roman" w:hAnsi="Times New Roman" w:cs="Times New Roman"/>
              <w:b/>
              <w:color w:val="000000" w:themeColor="text1"/>
              <w:sz w:val="20"/>
              <w:szCs w:val="20"/>
            </w:rPr>
            <w:t xml:space="preserve"> BAŞVURU FORMU</w:t>
          </w:r>
        </w:p>
      </w:tc>
      <w:tc>
        <w:tcPr>
          <w:tcW w:w="1130" w:type="dxa"/>
          <w:vAlign w:val="center"/>
        </w:tcPr>
        <w:p w14:paraId="5672A9BE" w14:textId="77777777" w:rsidR="00893CA1" w:rsidRPr="009F2E1D" w:rsidRDefault="00893CA1" w:rsidP="00893CA1">
          <w:pPr>
            <w:rPr>
              <w:rFonts w:ascii="Times New Roman" w:hAnsi="Times New Roman" w:cs="Times New Roman"/>
              <w:sz w:val="20"/>
              <w:szCs w:val="20"/>
            </w:rPr>
          </w:pPr>
          <w:r w:rsidRPr="009F2E1D">
            <w:rPr>
              <w:rFonts w:ascii="Times New Roman" w:hAnsi="Times New Roman" w:cs="Times New Roman"/>
              <w:sz w:val="20"/>
              <w:szCs w:val="20"/>
            </w:rPr>
            <w:t>Doküman No</w:t>
          </w:r>
        </w:p>
      </w:tc>
      <w:tc>
        <w:tcPr>
          <w:tcW w:w="1989" w:type="dxa"/>
          <w:vAlign w:val="center"/>
        </w:tcPr>
        <w:p w14:paraId="07E6CB16" w14:textId="5D956D1A" w:rsidR="00893CA1" w:rsidRPr="009F2E1D" w:rsidRDefault="00CC06C3" w:rsidP="00893CA1">
          <w:pPr>
            <w:rPr>
              <w:rFonts w:ascii="Times New Roman" w:hAnsi="Times New Roman" w:cs="Times New Roman"/>
              <w:sz w:val="18"/>
              <w:szCs w:val="18"/>
            </w:rPr>
          </w:pPr>
          <w:r>
            <w:rPr>
              <w:rFonts w:ascii="Times New Roman" w:hAnsi="Times New Roman" w:cs="Times New Roman"/>
              <w:sz w:val="18"/>
              <w:szCs w:val="18"/>
            </w:rPr>
            <w:t xml:space="preserve">ETİK </w:t>
          </w:r>
          <w:r w:rsidR="00893CA1">
            <w:rPr>
              <w:rFonts w:ascii="Times New Roman" w:hAnsi="Times New Roman" w:cs="Times New Roman"/>
              <w:sz w:val="18"/>
              <w:szCs w:val="18"/>
            </w:rPr>
            <w:t xml:space="preserve">KURUL </w:t>
          </w:r>
          <w:r w:rsidR="00893CA1" w:rsidRPr="009F2E1D">
            <w:rPr>
              <w:rFonts w:ascii="Times New Roman" w:hAnsi="Times New Roman" w:cs="Times New Roman"/>
              <w:sz w:val="18"/>
              <w:szCs w:val="18"/>
            </w:rPr>
            <w:t>FORM</w:t>
          </w:r>
          <w:r w:rsidR="00893CA1">
            <w:rPr>
              <w:rFonts w:ascii="Times New Roman" w:hAnsi="Times New Roman" w:cs="Times New Roman"/>
              <w:sz w:val="18"/>
              <w:szCs w:val="18"/>
            </w:rPr>
            <w:t xml:space="preserve"> 2</w:t>
          </w:r>
        </w:p>
      </w:tc>
    </w:tr>
    <w:tr w:rsidR="00893CA1" w:rsidRPr="00357595" w14:paraId="39866DBB" w14:textId="77777777" w:rsidTr="00CC06C3">
      <w:trPr>
        <w:trHeight w:val="594"/>
        <w:jc w:val="center"/>
      </w:trPr>
      <w:tc>
        <w:tcPr>
          <w:tcW w:w="2405" w:type="dxa"/>
          <w:vMerge/>
        </w:tcPr>
        <w:p w14:paraId="2C0E21FF" w14:textId="77777777" w:rsidR="00893CA1" w:rsidRPr="009F2E1D" w:rsidRDefault="00893CA1" w:rsidP="00893CA1">
          <w:pPr>
            <w:rPr>
              <w:rFonts w:ascii="Times New Roman" w:hAnsi="Times New Roman" w:cs="Times New Roman"/>
            </w:rPr>
          </w:pPr>
        </w:p>
      </w:tc>
      <w:tc>
        <w:tcPr>
          <w:tcW w:w="4540" w:type="dxa"/>
          <w:vMerge/>
        </w:tcPr>
        <w:p w14:paraId="353B0130" w14:textId="77777777" w:rsidR="00893CA1" w:rsidRPr="009F2E1D" w:rsidRDefault="00893CA1" w:rsidP="00893CA1">
          <w:pPr>
            <w:rPr>
              <w:rFonts w:ascii="Tahoma" w:hAnsi="Tahoma" w:cs="Tahoma"/>
              <w:sz w:val="20"/>
              <w:szCs w:val="20"/>
            </w:rPr>
          </w:pPr>
        </w:p>
      </w:tc>
      <w:tc>
        <w:tcPr>
          <w:tcW w:w="1130" w:type="dxa"/>
          <w:vAlign w:val="center"/>
        </w:tcPr>
        <w:p w14:paraId="6D5FA296" w14:textId="3DB6A257" w:rsidR="00893CA1" w:rsidRPr="009F2E1D" w:rsidRDefault="00893CA1" w:rsidP="00893CA1">
          <w:pPr>
            <w:rPr>
              <w:rFonts w:ascii="Times New Roman" w:hAnsi="Times New Roman" w:cs="Times New Roman"/>
              <w:sz w:val="18"/>
              <w:szCs w:val="18"/>
            </w:rPr>
          </w:pPr>
          <w:r w:rsidRPr="004659ED">
            <w:rPr>
              <w:rFonts w:ascii="Times New Roman" w:hAnsi="Times New Roman" w:cs="Times New Roman"/>
              <w:b/>
              <w:sz w:val="20"/>
              <w:szCs w:val="20"/>
            </w:rPr>
            <w:t>Başvuru Tarihi</w:t>
          </w:r>
        </w:p>
      </w:tc>
      <w:tc>
        <w:tcPr>
          <w:tcW w:w="1989" w:type="dxa"/>
          <w:vAlign w:val="center"/>
        </w:tcPr>
        <w:p w14:paraId="050F5D99" w14:textId="569D58AC" w:rsidR="00893CA1" w:rsidRPr="009F2E1D" w:rsidRDefault="00893CA1" w:rsidP="00893CA1">
          <w:pPr>
            <w:rPr>
              <w:rFonts w:ascii="Times New Roman" w:hAnsi="Times New Roman" w:cs="Times New Roman"/>
              <w:sz w:val="18"/>
              <w:szCs w:val="18"/>
            </w:rPr>
          </w:pPr>
        </w:p>
      </w:tc>
    </w:tr>
  </w:tbl>
  <w:p w14:paraId="237BFBB0" w14:textId="77777777" w:rsidR="009F2E1D" w:rsidRDefault="009F2E1D" w:rsidP="004D03C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9045AE"/>
    <w:multiLevelType w:val="hybridMultilevel"/>
    <w:tmpl w:val="EF96E582"/>
    <w:lvl w:ilvl="0" w:tplc="041F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sTS3MDY3szAxNDVV0lEKTi0uzszPAykwqQUA5u5qcywAAAA="/>
  </w:docVars>
  <w:rsids>
    <w:rsidRoot w:val="00C443B6"/>
    <w:rsid w:val="00016145"/>
    <w:rsid w:val="00070081"/>
    <w:rsid w:val="0008163A"/>
    <w:rsid w:val="000A721B"/>
    <w:rsid w:val="000B2E27"/>
    <w:rsid w:val="000D0F33"/>
    <w:rsid w:val="000E1A65"/>
    <w:rsid w:val="000E2F89"/>
    <w:rsid w:val="002A13C7"/>
    <w:rsid w:val="002B0273"/>
    <w:rsid w:val="00352A68"/>
    <w:rsid w:val="00360CD9"/>
    <w:rsid w:val="00381ABE"/>
    <w:rsid w:val="003A79F0"/>
    <w:rsid w:val="00403082"/>
    <w:rsid w:val="004150EC"/>
    <w:rsid w:val="00416CCF"/>
    <w:rsid w:val="004453AB"/>
    <w:rsid w:val="004659ED"/>
    <w:rsid w:val="004840CE"/>
    <w:rsid w:val="004A2530"/>
    <w:rsid w:val="004D03C3"/>
    <w:rsid w:val="004F3D46"/>
    <w:rsid w:val="005A37A5"/>
    <w:rsid w:val="00627688"/>
    <w:rsid w:val="00656FF6"/>
    <w:rsid w:val="006B2B4F"/>
    <w:rsid w:val="00706E44"/>
    <w:rsid w:val="00734871"/>
    <w:rsid w:val="00737052"/>
    <w:rsid w:val="0080097A"/>
    <w:rsid w:val="00803A99"/>
    <w:rsid w:val="00811D37"/>
    <w:rsid w:val="008345B1"/>
    <w:rsid w:val="00893CA1"/>
    <w:rsid w:val="008A6F67"/>
    <w:rsid w:val="00912972"/>
    <w:rsid w:val="009252F4"/>
    <w:rsid w:val="00977171"/>
    <w:rsid w:val="00991983"/>
    <w:rsid w:val="009C1AEB"/>
    <w:rsid w:val="009F2E1D"/>
    <w:rsid w:val="00A447AD"/>
    <w:rsid w:val="00B04270"/>
    <w:rsid w:val="00B156FC"/>
    <w:rsid w:val="00B82667"/>
    <w:rsid w:val="00BA3AEB"/>
    <w:rsid w:val="00C33280"/>
    <w:rsid w:val="00C443B6"/>
    <w:rsid w:val="00C623F2"/>
    <w:rsid w:val="00CC06C3"/>
    <w:rsid w:val="00CE2C62"/>
    <w:rsid w:val="00D146DE"/>
    <w:rsid w:val="00D67887"/>
    <w:rsid w:val="00DB1C7E"/>
    <w:rsid w:val="00E52651"/>
    <w:rsid w:val="00E7044E"/>
    <w:rsid w:val="00E812AF"/>
    <w:rsid w:val="00E95165"/>
    <w:rsid w:val="00EA7610"/>
    <w:rsid w:val="00EC0BFC"/>
    <w:rsid w:val="00EC2FA4"/>
    <w:rsid w:val="00ED5204"/>
    <w:rsid w:val="00EE1BA0"/>
    <w:rsid w:val="00EF2AD2"/>
    <w:rsid w:val="00F1644A"/>
    <w:rsid w:val="00F67DB0"/>
    <w:rsid w:val="00F80407"/>
    <w:rsid w:val="00F813BE"/>
    <w:rsid w:val="00F858B3"/>
    <w:rsid w:val="00FD53C9"/>
    <w:rsid w:val="00FE5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6F85A4"/>
  <w15:chartTrackingRefBased/>
  <w15:docId w15:val="{96EAD748-A406-4E63-828D-48FB9CCAA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2E1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2E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9F2E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F2E1D"/>
  </w:style>
  <w:style w:type="paragraph" w:styleId="AltBilgi">
    <w:name w:val="footer"/>
    <w:basedOn w:val="Normal"/>
    <w:link w:val="AltBilgiChar"/>
    <w:uiPriority w:val="99"/>
    <w:unhideWhenUsed/>
    <w:rsid w:val="009F2E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F2E1D"/>
  </w:style>
  <w:style w:type="paragraph" w:styleId="AralkYok">
    <w:name w:val="No Spacing"/>
    <w:link w:val="AralkYokChar"/>
    <w:uiPriority w:val="1"/>
    <w:qFormat/>
    <w:rsid w:val="009F2E1D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9F2E1D"/>
  </w:style>
  <w:style w:type="table" w:customStyle="1" w:styleId="TabloKlavuzuAk1">
    <w:name w:val="Tablo Kılavuzu Açık1"/>
    <w:basedOn w:val="NormalTablo"/>
    <w:uiPriority w:val="40"/>
    <w:rsid w:val="009F2E1D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Default">
    <w:name w:val="Default"/>
    <w:rsid w:val="009F2E1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TabloKlavuzuAk11">
    <w:name w:val="Tablo Kılavuzu Açık11"/>
    <w:basedOn w:val="NormalTablo"/>
    <w:uiPriority w:val="40"/>
    <w:rsid w:val="00FD53C9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oKlavuzuAk12">
    <w:name w:val="Tablo Kılavuzu Açık12"/>
    <w:basedOn w:val="NormalTablo"/>
    <w:uiPriority w:val="40"/>
    <w:rsid w:val="00FD53C9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oKlavuzuAk13">
    <w:name w:val="Tablo Kılavuzu Açık13"/>
    <w:basedOn w:val="NormalTablo"/>
    <w:uiPriority w:val="40"/>
    <w:rsid w:val="000B2E27"/>
    <w:pPr>
      <w:spacing w:after="0" w:line="240" w:lineRule="auto"/>
    </w:pPr>
    <w:tblPr>
      <w:tblInd w:w="0" w:type="nil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oKlavuzuAk14">
    <w:name w:val="Tablo Kılavuzu Açık14"/>
    <w:basedOn w:val="NormalTablo"/>
    <w:uiPriority w:val="40"/>
    <w:rsid w:val="00016145"/>
    <w:pPr>
      <w:spacing w:after="0" w:line="240" w:lineRule="auto"/>
    </w:pPr>
    <w:tblPr>
      <w:tblInd w:w="0" w:type="nil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ListeParagraf">
    <w:name w:val="List Paragraph"/>
    <w:basedOn w:val="Normal"/>
    <w:uiPriority w:val="34"/>
    <w:qFormat/>
    <w:rsid w:val="00F813BE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8A6F6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8A6F67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8A6F67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A6F67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8A6F67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A6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A6F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hesabı</dc:creator>
  <cp:keywords/>
  <dc:description/>
  <cp:lastModifiedBy>Hakem</cp:lastModifiedBy>
  <cp:revision>28</cp:revision>
  <dcterms:created xsi:type="dcterms:W3CDTF">2023-08-09T18:04:00Z</dcterms:created>
  <dcterms:modified xsi:type="dcterms:W3CDTF">2025-05-08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a49b0fa69fdb7bfdf4baa76d69fdf56798e057412c9c6ecb0386f1294fdadd</vt:lpwstr>
  </property>
</Properties>
</file>